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ician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25" w:name="X4a2a34cad2ccfe67849eed264590b8c5211ca95"/>
    <w:p>
      <w:pPr>
        <w:pStyle w:val="Heading1"/>
      </w:pPr>
      <w:r>
        <w:t xml:space="preserve">Cover Letter for Musician Position in Switzerland Zurich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As a dedicated and passionate musician with over [X years] of experience in the music industry, I am writing to express my enthusiasm for the opportunity to contribute to the vibrant cultural landscape of Switzerland Zurich. This Cover Letter is not merely an application but a testament to my journey as a Musician and my deep-rooted desire to collaborate with creative minds in one of Europe's most inspiring musical hubs—Switzerland Zurich.</w:t>
      </w:r>
    </w:p>
    <w:bookmarkStart w:id="20" w:name="X9b89ff004d61e913744e0051d765333f4f67283"/>
    <w:p>
      <w:pPr>
        <w:pStyle w:val="Heading2"/>
      </w:pPr>
      <w:r>
        <w:t xml:space="preserve">Why I Am a Musician: A Journey of Passion and Purpose</w:t>
      </w:r>
    </w:p>
    <w:p>
      <w:pPr>
        <w:pStyle w:val="FirstParagraph"/>
      </w:pPr>
      <w:r>
        <w:t xml:space="preserve">From the moment I first held a guitar at the age of 12, I knew that music would be more than a hobby—it would be my life's calling. Over the years, this passion has evolved into a professional career as a Musician, where I have explored diverse genres ranging from classical to contemporary jazz and experimental soundscapes. My work has taken me across continents, but it is in Switzerland Zurich that I envision the next chapter of my musical journey. This city, known for its rich artistic heritage and innovative spirit, offers an environment where creativity thrives, and I am eager to become part of its legacy.</w:t>
      </w:r>
    </w:p>
    <w:p>
      <w:pPr>
        <w:pStyle w:val="BodyText"/>
      </w:pPr>
      <w:r>
        <w:t xml:space="preserve">As a Musician, I believe in the power of sound to transcend boundaries and connect people. Whether performing on stage or collaborating with fellow artists in a studio setting, my goal is always to create music that resonates emotionally and intellectually. My portfolio includes [mention specific achievements, e.g., "performances at renowned festivals like Montreux Jazz Festival," "collaborations with international artists," or "recording projects released on respected labels"]. These experiences have honed my technical skills, artistic vision, and ability to adapt to different musical contexts—qualities I believe are essential for thriving in the dynamic music scene of Switzerland Zurich.</w:t>
      </w:r>
    </w:p>
    <w:bookmarkEnd w:id="20"/>
    <w:bookmarkStart w:id="21" w:name="Xccdbd5a2dd5f7201352f90d0169c8e8a710eabe"/>
    <w:p>
      <w:pPr>
        <w:pStyle w:val="Heading2"/>
      </w:pPr>
      <w:r>
        <w:t xml:space="preserve">Switzerland Zurich: A Hub for Musical Innovation</w:t>
      </w:r>
    </w:p>
    <w:p>
      <w:pPr>
        <w:pStyle w:val="FirstParagraph"/>
      </w:pPr>
      <w:r>
        <w:t xml:space="preserve">Switzerland Zurich is more than a location; it is a beacon of artistic excellence and cultural diversity. The city's commitment to fostering creativity is evident in its world-class concert halls, independent music venues, and the presence of prestigious institutions like the Zürcher Hochschule der Künste (Zurich University of the Arts). For a Musician like myself, this environment represents an unparalleled opportunity to grow professionally while contributing to a community that values innovation and tradition in equal measure.</w:t>
      </w:r>
    </w:p>
    <w:p>
      <w:pPr>
        <w:pStyle w:val="BodyText"/>
      </w:pPr>
      <w:r>
        <w:t xml:space="preserve">I have long admired Zurich's ability to balance its historic charm with cutting-edge artistic expression. The city's annual events, such as the Zurich Film Festival and the Zürich Jazz Festival, showcase a unique blend of global influences and local talent. As a Musician, I am particularly drawn to the collaborative spirit of Zurich's artistic circles, where musicians from diverse backgrounds come together to push creative boundaries. I am eager to engage with this community, share my own perspective, and learn from the collective genius that defines Switzerland Zurich.</w:t>
      </w:r>
    </w:p>
    <w:bookmarkEnd w:id="21"/>
    <w:bookmarkStart w:id="22" w:name="my-skills-and-vision-for-collaboration"/>
    <w:p>
      <w:pPr>
        <w:pStyle w:val="Heading2"/>
      </w:pPr>
      <w:r>
        <w:t xml:space="preserve">My Skills and Vision for Collaboration</w:t>
      </w:r>
    </w:p>
    <w:p>
      <w:pPr>
        <w:pStyle w:val="FirstParagraph"/>
      </w:pPr>
      <w:r>
        <w:t xml:space="preserve">As a versatile Musician, I bring a unique set of skills that align with the needs of Zurich's music industry. My expertise includes [list specific skills, e.g., "composition," "sound engineering," "live performance," or "music education"]. I have also worked extensively in cross-disciplinary projects, such as [mention examples, e.g., "collaborating with visual artists on multimedia installations" or "composing for film and theater"]. These experiences have taught me the importance of adaptability, teamwork, and a deep respect for the creative process.</w:t>
      </w:r>
    </w:p>
    <w:p>
      <w:pPr>
        <w:pStyle w:val="BodyText"/>
      </w:pPr>
      <w:r>
        <w:t xml:space="preserve">I am particularly interested in opportunities to work with local ensembles, educational institutions, or community-driven music initiatives in Switzerland Zurich. Whether it's leading workshops for young musicians or contributing to collaborative projects that reflect the city's cultural diversity, I am committed to using my talents to enrich the musical fabric of Zurich. Additionally, my fluency in [mention languages, e.g., "English and German"] allows me to communicate effectively with both local and international collaborators, ensuring seamless integration into any project.</w:t>
      </w:r>
    </w:p>
    <w:bookmarkEnd w:id="22"/>
    <w:bookmarkStart w:id="23" w:name="Xa2f2b6c63b83ec6dc91f16bbb5aeda7e5ef6345"/>
    <w:p>
      <w:pPr>
        <w:pStyle w:val="Heading2"/>
      </w:pPr>
      <w:r>
        <w:t xml:space="preserve">Why Switzerland Zurich? A Personal Connection</w:t>
      </w:r>
    </w:p>
    <w:p>
      <w:pPr>
        <w:pStyle w:val="FirstParagraph"/>
      </w:pPr>
      <w:r>
        <w:t xml:space="preserve">The decision to pursue opportunities in Switzerland Zurich is not merely professional but deeply personal. I have always been inspired by the city's dedication to innovation and its emphasis on quality of life. The blend of natural beauty, cultural richness, and a strong sense of community makes Zurich an ideal place for a Musician to thrive. I am particularly drawn to the city's commitment to sustainability and its support for artists through grants, residencies, and public programs.</w:t>
      </w:r>
    </w:p>
    <w:p>
      <w:pPr>
        <w:pStyle w:val="BodyText"/>
      </w:pPr>
      <w:r>
        <w:t xml:space="preserve">Furthermore, Switzerland's reputation as a global leader in music education and research aligns with my own aspirations. Institutions like the Zurich Conservatory of Music offer a platform for continuous learning and growth, which I am eager to explore. By contributing to this ecosystem as a Musician, I hope to inspire others while continuing to evolve as an artist.</w:t>
      </w:r>
    </w:p>
    <w:bookmarkEnd w:id="23"/>
    <w:bookmarkStart w:id="24" w:name="conclusion-a-call-for-collaboration"/>
    <w:p>
      <w:pPr>
        <w:pStyle w:val="Heading2"/>
      </w:pPr>
      <w:r>
        <w:t xml:space="preserve">Conclusion: A Call for Collaboration</w:t>
      </w:r>
    </w:p>
    <w:p>
      <w:pPr>
        <w:pStyle w:val="FirstParagraph"/>
      </w:pPr>
      <w:r>
        <w:t xml:space="preserve">In conclusion, I am confident that my background as a Musician, combined with my passion for collaboration and innovation, makes me a strong candidate for any role in Switzerland Zurich. This Cover Letter is not just an application but a promise to bring dedication, creativity, and energy to the musical community here. I am excited about the possibility of contributing to the cultural vibrancy of Zurich and would be honored to discuss how my skills align with your organization's goals.</w:t>
      </w:r>
    </w:p>
    <w:p>
      <w:pPr>
        <w:pStyle w:val="BodyText"/>
      </w:pPr>
      <w:r>
        <w:t xml:space="preserve">Thank you for considering my application. I look forward to the opportunity to connect and explore how we can create music that resonates far beyond the stag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or Portfolio URL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ician Cover Letter - Switzerland Zurich</dc:title>
  <dc:creator/>
  <cp:keywords/>
  <dcterms:created xsi:type="dcterms:W3CDTF">2026-07-23T16:57:07Z</dcterms:created>
  <dcterms:modified xsi:type="dcterms:W3CDTF">2026-07-23T16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